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4EA0D4"/>
  <w:body>
    <w:p w14:paraId="0164ABCE" w14:textId="7FAB1BDF" w:rsidR="00C371B9" w:rsidRPr="00F652B9" w:rsidRDefault="007834DF" w:rsidP="00896E57">
      <w:pPr>
        <w:ind w:left="708" w:hanging="708"/>
        <w:rPr>
          <w:lang w:val="bg-BG"/>
        </w:rPr>
      </w:pPr>
      <w:r w:rsidRPr="00511044">
        <w:rPr>
          <w:noProof/>
          <w:lang w:val="bg-BG" w:eastAsia="bg-BG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0164ABD1" wp14:editId="136EC9FF">
                <wp:simplePos x="0" y="0"/>
                <wp:positionH relativeFrom="column">
                  <wp:posOffset>-404274</wp:posOffset>
                </wp:positionH>
                <wp:positionV relativeFrom="paragraph">
                  <wp:posOffset>7568344</wp:posOffset>
                </wp:positionV>
                <wp:extent cx="6503035" cy="993913"/>
                <wp:effectExtent l="0" t="0" r="0" b="0"/>
                <wp:wrapNone/>
                <wp:docPr id="1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03035" cy="993913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164ABF7" w14:textId="71C02A9B" w:rsidR="006440FD" w:rsidRPr="007834DF" w:rsidRDefault="004A3438" w:rsidP="007834DF">
                            <w:pPr>
                              <w:pStyle w:val="NormalWeb"/>
                              <w:shd w:val="clear" w:color="auto" w:fill="FFFFFF" w:themeFill="background1"/>
                              <w:spacing w:before="0" w:beforeAutospacing="0" w:after="0" w:afterAutospacing="0"/>
                              <w:jc w:val="center"/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36"/>
                                <w:szCs w:val="36"/>
                              </w:rPr>
                            </w:pPr>
                            <w:proofErr w:type="spellStart"/>
                            <w:r w:rsidRPr="007834DF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36"/>
                                <w:szCs w:val="36"/>
                              </w:rPr>
                              <w:t>Нека</w:t>
                            </w:r>
                            <w:proofErr w:type="spellEnd"/>
                            <w:r w:rsidRPr="007834DF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36"/>
                                <w:szCs w:val="36"/>
                              </w:rPr>
                              <w:t xml:space="preserve"> </w:t>
                            </w:r>
                            <w:proofErr w:type="spellStart"/>
                            <w:r w:rsidRPr="007834DF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36"/>
                                <w:szCs w:val="36"/>
                              </w:rPr>
                              <w:t>се</w:t>
                            </w:r>
                            <w:proofErr w:type="spellEnd"/>
                            <w:r w:rsidRPr="007834DF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36"/>
                                <w:szCs w:val="36"/>
                              </w:rPr>
                              <w:t xml:space="preserve"> </w:t>
                            </w:r>
                            <w:proofErr w:type="spellStart"/>
                            <w:r w:rsidRPr="007834DF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36"/>
                                <w:szCs w:val="36"/>
                              </w:rPr>
                              <w:t>погрижим</w:t>
                            </w:r>
                            <w:proofErr w:type="spellEnd"/>
                            <w:r w:rsidRPr="007834DF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36"/>
                                <w:szCs w:val="36"/>
                              </w:rPr>
                              <w:t xml:space="preserve"> </w:t>
                            </w:r>
                            <w:proofErr w:type="spellStart"/>
                            <w:r w:rsidRPr="007834DF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36"/>
                                <w:szCs w:val="36"/>
                              </w:rPr>
                              <w:t>община</w:t>
                            </w:r>
                            <w:proofErr w:type="spellEnd"/>
                            <w:r w:rsidRPr="007834DF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36"/>
                                <w:szCs w:val="36"/>
                              </w:rPr>
                              <w:t xml:space="preserve"> [</w:t>
                            </w:r>
                            <w:proofErr w:type="spellStart"/>
                            <w:r w:rsidRPr="007834DF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36"/>
                                <w:szCs w:val="36"/>
                              </w:rPr>
                              <w:t>въведете</w:t>
                            </w:r>
                            <w:proofErr w:type="spellEnd"/>
                            <w:r w:rsidRPr="007834DF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36"/>
                                <w:szCs w:val="36"/>
                              </w:rPr>
                              <w:t xml:space="preserve"> </w:t>
                            </w:r>
                            <w:proofErr w:type="spellStart"/>
                            <w:r w:rsidRPr="007834DF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36"/>
                                <w:szCs w:val="36"/>
                              </w:rPr>
                              <w:t>името</w:t>
                            </w:r>
                            <w:proofErr w:type="spellEnd"/>
                            <w:r w:rsidRPr="007834DF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36"/>
                                <w:szCs w:val="36"/>
                              </w:rPr>
                              <w:t xml:space="preserve"> </w:t>
                            </w:r>
                            <w:proofErr w:type="spellStart"/>
                            <w:r w:rsidRPr="007834DF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36"/>
                                <w:szCs w:val="36"/>
                              </w:rPr>
                              <w:t>на</w:t>
                            </w:r>
                            <w:proofErr w:type="spellEnd"/>
                            <w:r w:rsidRPr="007834DF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36"/>
                                <w:szCs w:val="36"/>
                              </w:rPr>
                              <w:t xml:space="preserve"> </w:t>
                            </w:r>
                            <w:proofErr w:type="spellStart"/>
                            <w:r w:rsidRPr="007834DF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36"/>
                                <w:szCs w:val="36"/>
                              </w:rPr>
                              <w:t>вашата</w:t>
                            </w:r>
                            <w:proofErr w:type="spellEnd"/>
                            <w:r w:rsidRPr="007834DF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36"/>
                                <w:szCs w:val="36"/>
                              </w:rPr>
                              <w:t xml:space="preserve"> </w:t>
                            </w:r>
                            <w:proofErr w:type="spellStart"/>
                            <w:r w:rsidRPr="007834DF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36"/>
                                <w:szCs w:val="36"/>
                              </w:rPr>
                              <w:t>община</w:t>
                            </w:r>
                            <w:proofErr w:type="spellEnd"/>
                            <w:r w:rsidRPr="007834DF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36"/>
                                <w:szCs w:val="36"/>
                              </w:rPr>
                              <w:t xml:space="preserve">] </w:t>
                            </w:r>
                            <w:proofErr w:type="spellStart"/>
                            <w:r w:rsidRPr="007834DF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36"/>
                                <w:szCs w:val="36"/>
                              </w:rPr>
                              <w:t>да</w:t>
                            </w:r>
                            <w:proofErr w:type="spellEnd"/>
                            <w:r w:rsidRPr="007834DF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36"/>
                                <w:szCs w:val="36"/>
                              </w:rPr>
                              <w:t xml:space="preserve"> </w:t>
                            </w:r>
                            <w:proofErr w:type="spellStart"/>
                            <w:r w:rsidRPr="007834DF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36"/>
                                <w:szCs w:val="36"/>
                              </w:rPr>
                              <w:t>се</w:t>
                            </w:r>
                            <w:proofErr w:type="spellEnd"/>
                            <w:r w:rsidRPr="007834DF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36"/>
                                <w:szCs w:val="36"/>
                              </w:rPr>
                              <w:t xml:space="preserve"> </w:t>
                            </w:r>
                            <w:proofErr w:type="spellStart"/>
                            <w:r w:rsidRPr="007834DF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36"/>
                                <w:szCs w:val="36"/>
                              </w:rPr>
                              <w:t>включи</w:t>
                            </w:r>
                            <w:proofErr w:type="spellEnd"/>
                            <w:r w:rsidRPr="007834DF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36"/>
                                <w:szCs w:val="36"/>
                              </w:rPr>
                              <w:t xml:space="preserve"> в </w:t>
                            </w:r>
                            <w:r w:rsidRPr="007834DF">
                              <w:rPr>
                                <w:rFonts w:ascii="Arial" w:hAnsi="Arial" w:cs="Arial"/>
                                <w:bCs/>
                                <w:color w:val="4EA0D4"/>
                                <w:kern w:val="24"/>
                                <w:sz w:val="36"/>
                                <w:szCs w:val="36"/>
                              </w:rPr>
                              <w:t>ЕВРОПЕЙСКАТА</w:t>
                            </w:r>
                            <w:r w:rsidRPr="007834DF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36"/>
                                <w:szCs w:val="36"/>
                              </w:rPr>
                              <w:t>СЕДМИЦА</w:t>
                            </w:r>
                            <w:r w:rsidRPr="007834DF">
                              <w:rPr>
                                <w:rFonts w:ascii="Arial" w:hAnsi="Arial" w:cs="Arial"/>
                                <w:bCs/>
                                <w:color w:val="4EA0D4"/>
                                <w:kern w:val="24"/>
                                <w:sz w:val="36"/>
                                <w:szCs w:val="36"/>
                              </w:rPr>
                              <w:t>НА</w:t>
                            </w:r>
                            <w:r w:rsidRPr="007834DF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36"/>
                                <w:szCs w:val="36"/>
                              </w:rPr>
                              <w:t>МОБИЛНОСТТА 2025!</w:t>
                            </w: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164ABD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31.85pt;margin-top:595.95pt;width:512.05pt;height:78.25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" fillcolor="white [3212]" stroked="f" strokeweight=".5pt">
                <v:textbox>
                  <w:txbxContent>
                    <w:p w14:paraId="0164ABF7" w14:textId="71C02A9B" w:rsidR="006440FD" w:rsidRPr="007834DF" w:rsidRDefault="004A3438" w:rsidP="007834DF">
                      <w:pPr>
                        <w:pStyle w:val="NormalWeb"/>
                        <w:shd w:val="clear" w:color="auto" w:fill="FFFFFF" w:themeFill="background1"/>
                        <w:spacing w:before="0" w:beforeAutospacing="0" w:after="0" w:afterAutospacing="0"/>
                        <w:jc w:val="center"/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36"/>
                          <w:szCs w:val="36"/>
                        </w:rPr>
                      </w:pPr>
                      <w:proofErr w:type="spellStart"/>
                      <w:r w:rsidRPr="007834DF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36"/>
                          <w:szCs w:val="36"/>
                        </w:rPr>
                        <w:t>Нека</w:t>
                      </w:r>
                      <w:proofErr w:type="spellEnd"/>
                      <w:r w:rsidRPr="007834DF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36"/>
                          <w:szCs w:val="36"/>
                        </w:rPr>
                        <w:t xml:space="preserve"> </w:t>
                      </w:r>
                      <w:proofErr w:type="spellStart"/>
                      <w:r w:rsidRPr="007834DF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36"/>
                          <w:szCs w:val="36"/>
                        </w:rPr>
                        <w:t>се</w:t>
                      </w:r>
                      <w:proofErr w:type="spellEnd"/>
                      <w:r w:rsidRPr="007834DF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36"/>
                          <w:szCs w:val="36"/>
                        </w:rPr>
                        <w:t xml:space="preserve"> </w:t>
                      </w:r>
                      <w:proofErr w:type="spellStart"/>
                      <w:r w:rsidRPr="007834DF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36"/>
                          <w:szCs w:val="36"/>
                        </w:rPr>
                        <w:t>погрижим</w:t>
                      </w:r>
                      <w:proofErr w:type="spellEnd"/>
                      <w:r w:rsidRPr="007834DF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36"/>
                          <w:szCs w:val="36"/>
                        </w:rPr>
                        <w:t xml:space="preserve"> </w:t>
                      </w:r>
                      <w:proofErr w:type="spellStart"/>
                      <w:r w:rsidRPr="007834DF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36"/>
                          <w:szCs w:val="36"/>
                        </w:rPr>
                        <w:t>община</w:t>
                      </w:r>
                      <w:proofErr w:type="spellEnd"/>
                      <w:r w:rsidRPr="007834DF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36"/>
                          <w:szCs w:val="36"/>
                        </w:rPr>
                        <w:t xml:space="preserve"> [</w:t>
                      </w:r>
                      <w:proofErr w:type="spellStart"/>
                      <w:r w:rsidRPr="007834DF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36"/>
                          <w:szCs w:val="36"/>
                        </w:rPr>
                        <w:t>въведете</w:t>
                      </w:r>
                      <w:proofErr w:type="spellEnd"/>
                      <w:r w:rsidRPr="007834DF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36"/>
                          <w:szCs w:val="36"/>
                        </w:rPr>
                        <w:t xml:space="preserve"> </w:t>
                      </w:r>
                      <w:proofErr w:type="spellStart"/>
                      <w:r w:rsidRPr="007834DF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36"/>
                          <w:szCs w:val="36"/>
                        </w:rPr>
                        <w:t>името</w:t>
                      </w:r>
                      <w:proofErr w:type="spellEnd"/>
                      <w:r w:rsidRPr="007834DF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36"/>
                          <w:szCs w:val="36"/>
                        </w:rPr>
                        <w:t xml:space="preserve"> </w:t>
                      </w:r>
                      <w:proofErr w:type="spellStart"/>
                      <w:r w:rsidRPr="007834DF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36"/>
                          <w:szCs w:val="36"/>
                        </w:rPr>
                        <w:t>на</w:t>
                      </w:r>
                      <w:proofErr w:type="spellEnd"/>
                      <w:r w:rsidRPr="007834DF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36"/>
                          <w:szCs w:val="36"/>
                        </w:rPr>
                        <w:t xml:space="preserve"> </w:t>
                      </w:r>
                      <w:proofErr w:type="spellStart"/>
                      <w:r w:rsidRPr="007834DF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36"/>
                          <w:szCs w:val="36"/>
                        </w:rPr>
                        <w:t>вашата</w:t>
                      </w:r>
                      <w:proofErr w:type="spellEnd"/>
                      <w:r w:rsidRPr="007834DF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36"/>
                          <w:szCs w:val="36"/>
                        </w:rPr>
                        <w:t xml:space="preserve"> </w:t>
                      </w:r>
                      <w:proofErr w:type="spellStart"/>
                      <w:r w:rsidRPr="007834DF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36"/>
                          <w:szCs w:val="36"/>
                        </w:rPr>
                        <w:t>община</w:t>
                      </w:r>
                      <w:proofErr w:type="spellEnd"/>
                      <w:r w:rsidRPr="007834DF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36"/>
                          <w:szCs w:val="36"/>
                        </w:rPr>
                        <w:t xml:space="preserve">] </w:t>
                      </w:r>
                      <w:proofErr w:type="spellStart"/>
                      <w:r w:rsidRPr="007834DF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36"/>
                          <w:szCs w:val="36"/>
                        </w:rPr>
                        <w:t>да</w:t>
                      </w:r>
                      <w:proofErr w:type="spellEnd"/>
                      <w:r w:rsidRPr="007834DF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36"/>
                          <w:szCs w:val="36"/>
                        </w:rPr>
                        <w:t xml:space="preserve"> </w:t>
                      </w:r>
                      <w:proofErr w:type="spellStart"/>
                      <w:r w:rsidRPr="007834DF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36"/>
                          <w:szCs w:val="36"/>
                        </w:rPr>
                        <w:t>се</w:t>
                      </w:r>
                      <w:proofErr w:type="spellEnd"/>
                      <w:r w:rsidRPr="007834DF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36"/>
                          <w:szCs w:val="36"/>
                        </w:rPr>
                        <w:t xml:space="preserve"> </w:t>
                      </w:r>
                      <w:proofErr w:type="spellStart"/>
                      <w:r w:rsidRPr="007834DF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36"/>
                          <w:szCs w:val="36"/>
                        </w:rPr>
                        <w:t>включи</w:t>
                      </w:r>
                      <w:proofErr w:type="spellEnd"/>
                      <w:r w:rsidRPr="007834DF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36"/>
                          <w:szCs w:val="36"/>
                        </w:rPr>
                        <w:t xml:space="preserve"> в </w:t>
                      </w:r>
                      <w:r w:rsidRPr="007834DF">
                        <w:rPr>
                          <w:rFonts w:ascii="Arial" w:hAnsi="Arial" w:cs="Arial"/>
                          <w:bCs/>
                          <w:color w:val="4EA0D4"/>
                          <w:kern w:val="24"/>
                          <w:sz w:val="36"/>
                          <w:szCs w:val="36"/>
                        </w:rPr>
                        <w:t>ЕВРОПЕЙСКАТА</w:t>
                      </w:r>
                      <w:r w:rsidRPr="007834DF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36"/>
                          <w:szCs w:val="36"/>
                        </w:rPr>
                        <w:t>СЕДМИЦА</w:t>
                      </w:r>
                      <w:r w:rsidRPr="007834DF">
                        <w:rPr>
                          <w:rFonts w:ascii="Arial" w:hAnsi="Arial" w:cs="Arial"/>
                          <w:bCs/>
                          <w:color w:val="4EA0D4"/>
                          <w:kern w:val="24"/>
                          <w:sz w:val="36"/>
                          <w:szCs w:val="36"/>
                        </w:rPr>
                        <w:t>НА</w:t>
                      </w:r>
                      <w:r w:rsidRPr="007834DF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36"/>
                          <w:szCs w:val="36"/>
                        </w:rPr>
                        <w:t>МОБИЛНОСТТА 2025!</w:t>
                      </w:r>
                    </w:p>
                  </w:txbxContent>
                </v:textbox>
              </v:shape>
            </w:pict>
          </mc:Fallback>
        </mc:AlternateContent>
      </w:r>
      <w:r w:rsidR="009B6698" w:rsidRPr="00511044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67F120CC" wp14:editId="49DFFB42">
                <wp:simplePos x="0" y="0"/>
                <wp:positionH relativeFrom="column">
                  <wp:posOffset>-341630</wp:posOffset>
                </wp:positionH>
                <wp:positionV relativeFrom="paragraph">
                  <wp:posOffset>1072819</wp:posOffset>
                </wp:positionV>
                <wp:extent cx="6299200" cy="415290"/>
                <wp:effectExtent l="0" t="0" r="0" b="0"/>
                <wp:wrapNone/>
                <wp:docPr id="15" name="Rectángulo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99200" cy="41529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616791C1" w14:textId="77777777" w:rsidR="0020616A" w:rsidRPr="00C30842" w:rsidRDefault="0020616A" w:rsidP="0020616A">
                            <w:pPr>
                              <w:pStyle w:val="NormalWeb"/>
                              <w:spacing w:after="0"/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</w:pP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Уважаеми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/а [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въведете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името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и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длъжността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на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съответното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лице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във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вашата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община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],</w:t>
                            </w:r>
                          </w:p>
                          <w:p w14:paraId="4D052049" w14:textId="1351D769" w:rsidR="0020616A" w:rsidRPr="00C30842" w:rsidRDefault="0020616A" w:rsidP="0020616A">
                            <w:pPr>
                              <w:pStyle w:val="NormalWeb"/>
                              <w:spacing w:after="0"/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</w:pP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Пиша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Ви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,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за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да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насърча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община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[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въведете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името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на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общината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]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да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се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включи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в ЕВРОПЕЙСКАТА</w:t>
                            </w:r>
                            <w:r w:rsidRPr="00C30842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22"/>
                                <w:szCs w:val="22"/>
                              </w:rPr>
                              <w:t>СЕДМИЦА</w:t>
                            </w:r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НА</w:t>
                            </w:r>
                            <w:r w:rsidRPr="00C30842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22"/>
                                <w:szCs w:val="22"/>
                              </w:rPr>
                              <w:t>МОБИЛНОСТТА</w:t>
                            </w:r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,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която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ще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се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проведе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от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16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до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22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септември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2025 г.</w:t>
                            </w:r>
                          </w:p>
                          <w:p w14:paraId="1C5E3D3A" w14:textId="1313032A" w:rsidR="0020616A" w:rsidRPr="00C30842" w:rsidRDefault="0020616A" w:rsidP="0020616A">
                            <w:pPr>
                              <w:pStyle w:val="NormalWeb"/>
                              <w:spacing w:after="0"/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</w:pPr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ЕВРОПЕЙСКАТА</w:t>
                            </w:r>
                            <w:r w:rsidRPr="00C30842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22"/>
                                <w:szCs w:val="22"/>
                              </w:rPr>
                              <w:t>СЕДМИЦА</w:t>
                            </w:r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НА</w:t>
                            </w:r>
                            <w:r w:rsidRPr="00C30842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22"/>
                                <w:szCs w:val="22"/>
                              </w:rPr>
                              <w:t>МОБИЛНОСТТА</w:t>
                            </w:r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е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най-голямата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кампания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за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повишаване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на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осведомеността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относно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устойчивата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градска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мобилност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.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Тя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предоставя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отлична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възможност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да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се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отпразнува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по-добра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,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по-чиста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и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по-безопасна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мобилност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заедно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с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местните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жители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и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хиляди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други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градове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и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населени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места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!</w:t>
                            </w:r>
                          </w:p>
                          <w:p w14:paraId="7B52DF31" w14:textId="6F11EAA0" w:rsidR="0020616A" w:rsidRPr="00C30842" w:rsidRDefault="0020616A" w:rsidP="0020616A">
                            <w:pPr>
                              <w:pStyle w:val="NormalWeb"/>
                              <w:spacing w:after="0"/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</w:pP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За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да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се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регистрира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за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участие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в ЕВРОПЕЙСКАТА</w:t>
                            </w:r>
                            <w:r w:rsidRPr="00C30842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22"/>
                                <w:szCs w:val="22"/>
                              </w:rPr>
                              <w:t>СЕДМИЦА</w:t>
                            </w:r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НА</w:t>
                            </w:r>
                            <w:r w:rsidRPr="00C30842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22"/>
                                <w:szCs w:val="22"/>
                              </w:rPr>
                              <w:t>МОБИЛНОСТТА</w:t>
                            </w:r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,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община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[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въведете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името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на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общината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]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трябва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да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изпълни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поне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едно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от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следните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условия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:</w:t>
                            </w:r>
                          </w:p>
                          <w:p w14:paraId="589FB96B" w14:textId="77777777" w:rsidR="0020616A" w:rsidRPr="00C30842" w:rsidRDefault="0020616A" w:rsidP="003220AE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spacing w:after="0"/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</w:pP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Да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организира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седмица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на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дейности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с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цел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повишаване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на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осведомеността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сред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местните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жители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и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заинтересовани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страни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относно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устойчивата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градска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мобилност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.</w:t>
                            </w:r>
                          </w:p>
                          <w:p w14:paraId="490C71D0" w14:textId="77777777" w:rsidR="0020616A" w:rsidRPr="00C30842" w:rsidRDefault="0020616A" w:rsidP="003220AE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spacing w:after="0"/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</w:pP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Да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представи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своите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постижения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през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последните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12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месеца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в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областта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на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устойчивата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градска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мобилност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.</w:t>
                            </w:r>
                          </w:p>
                          <w:p w14:paraId="5743E3D3" w14:textId="1675ADD4" w:rsidR="0020616A" w:rsidRPr="00C30842" w:rsidRDefault="0020616A" w:rsidP="0020616A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spacing w:after="0"/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</w:pP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Да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организира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Ден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без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автомобили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,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като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за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предпочитане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е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той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да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съвпадне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със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Световния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ден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без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автомобили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– 22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септември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.</w:t>
                            </w:r>
                          </w:p>
                          <w:p w14:paraId="6287F1D0" w14:textId="07752F59" w:rsidR="0020616A" w:rsidRPr="00C30842" w:rsidRDefault="0020616A" w:rsidP="0020616A">
                            <w:pPr>
                              <w:pStyle w:val="NormalWeb"/>
                              <w:spacing w:after="0"/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</w:pPr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ЕВРОПЕЙСКАТА</w:t>
                            </w:r>
                            <w:r w:rsidRPr="00C30842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22"/>
                                <w:szCs w:val="22"/>
                              </w:rPr>
                              <w:t>СЕДМИЦА</w:t>
                            </w:r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НА</w:t>
                            </w:r>
                            <w:r w:rsidRPr="00C30842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22"/>
                                <w:szCs w:val="22"/>
                              </w:rPr>
                              <w:t>МОБИЛНОСТТА</w:t>
                            </w:r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е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отворена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за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участие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на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всички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общини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в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Европа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и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извън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нея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.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Регистрацията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е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безплатна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и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възможна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на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много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езици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.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Всички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ресурси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са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достъпни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директно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на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уебсайта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на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кампанията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– в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различни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формати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и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на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всички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езици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на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ЕС.</w:t>
                            </w:r>
                          </w:p>
                          <w:p w14:paraId="0DE86F6B" w14:textId="6CCD9DAF" w:rsidR="0020616A" w:rsidRPr="00C30842" w:rsidRDefault="0020616A" w:rsidP="00C30842">
                            <w:pPr>
                              <w:pStyle w:val="NormalWeb"/>
                              <w:numPr>
                                <w:ilvl w:val="0"/>
                                <w:numId w:val="4"/>
                              </w:numPr>
                              <w:spacing w:after="0"/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</w:pP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Повече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информация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: </w:t>
                            </w:r>
                            <w:hyperlink r:id="rId8" w:history="1">
                              <w:r w:rsidR="00C30842" w:rsidRPr="00C30842">
                                <w:rPr>
                                  <w:rStyle w:val="Hyperlink"/>
                                  <w:rFonts w:ascii="Arial" w:hAnsi="Arial" w:cs="Arial"/>
                                  <w:color w:val="DDD9C3" w:themeColor="background2" w:themeShade="E6"/>
                                  <w:sz w:val="22"/>
                                  <w:szCs w:val="22"/>
                                </w:rPr>
                                <w:t>https://mobilityweek.eu/home/</w:t>
                              </w:r>
                            </w:hyperlink>
                            <w:r w:rsidR="00C30842" w:rsidRPr="00C30842">
                              <w:rPr>
                                <w:rFonts w:ascii="Arial" w:hAnsi="Arial" w:cs="Arial"/>
                                <w:color w:val="DDD9C3" w:themeColor="background2" w:themeShade="E6"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p w14:paraId="731B4EC0" w14:textId="7C53B93D" w:rsidR="0020616A" w:rsidRPr="00C30842" w:rsidRDefault="0020616A" w:rsidP="0020616A">
                            <w:pPr>
                              <w:pStyle w:val="NormalWeb"/>
                              <w:numPr>
                                <w:ilvl w:val="0"/>
                                <w:numId w:val="4"/>
                              </w:numPr>
                              <w:spacing w:after="0"/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</w:pP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Регистрация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: </w:t>
                            </w:r>
                            <w:hyperlink r:id="rId9" w:history="1">
                              <w:r w:rsidR="00C30842" w:rsidRPr="00C30842">
                                <w:rPr>
                                  <w:rStyle w:val="Hyperlink"/>
                                  <w:rFonts w:ascii="Arial" w:hAnsi="Arial" w:cs="Arial"/>
                                  <w:color w:val="DDD9C3" w:themeColor="background2" w:themeShade="E6"/>
                                  <w:sz w:val="22"/>
                                  <w:szCs w:val="22"/>
                                </w:rPr>
                                <w:t>https://registration.mobilityweek.eu/login.php</w:t>
                              </w:r>
                            </w:hyperlink>
                            <w:r w:rsidRPr="00C30842">
                              <w:rPr>
                                <w:rFonts w:ascii="Arial" w:hAnsi="Arial" w:cs="Arial"/>
                                <w:color w:val="DDD9C3" w:themeColor="background2" w:themeShade="E6"/>
                                <w:sz w:val="22"/>
                                <w:szCs w:val="22"/>
                              </w:rPr>
                              <w:t>?</w:t>
                            </w:r>
                            <w:r w:rsidR="00C30842" w:rsidRPr="00C30842">
                              <w:rPr>
                                <w:rFonts w:ascii="Arial" w:hAnsi="Arial" w:cs="Arial"/>
                                <w:color w:val="DDD9C3" w:themeColor="background2" w:themeShade="E6"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p w14:paraId="65E4A55B" w14:textId="01C3FDC8" w:rsidR="0020616A" w:rsidRPr="00C30842" w:rsidRDefault="0020616A" w:rsidP="0020616A">
                            <w:pPr>
                              <w:pStyle w:val="NormalWeb"/>
                              <w:spacing w:after="0"/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</w:pP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Секретариатът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на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кампанията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е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на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разположение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за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всички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въпроси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и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запитвания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: </w:t>
                            </w:r>
                            <w:hyperlink r:id="rId10" w:history="1">
                              <w:r w:rsidR="00C30842" w:rsidRPr="00C30842">
                                <w:rPr>
                                  <w:rStyle w:val="Hyperlink"/>
                                  <w:rFonts w:ascii="Arial" w:hAnsi="Arial" w:cs="Arial"/>
                                  <w:color w:val="DDD9C3" w:themeColor="background2" w:themeShade="E6"/>
                                  <w:sz w:val="22"/>
                                  <w:szCs w:val="22"/>
                                </w:rPr>
                                <w:t>info@mobilityweek.eu</w:t>
                              </w:r>
                            </w:hyperlink>
                            <w:r w:rsidRPr="00C30842">
                              <w:rPr>
                                <w:rFonts w:ascii="Arial" w:hAnsi="Arial" w:cs="Arial"/>
                                <w:color w:val="DDD9C3" w:themeColor="background2" w:themeShade="E6"/>
                                <w:sz w:val="22"/>
                                <w:szCs w:val="22"/>
                              </w:rPr>
                              <w:t>.</w:t>
                            </w:r>
                            <w:r w:rsidR="00C30842" w:rsidRPr="00C30842">
                              <w:rPr>
                                <w:rFonts w:ascii="Arial" w:hAnsi="Arial" w:cs="Arial"/>
                                <w:color w:val="DDD9C3" w:themeColor="background2" w:themeShade="E6"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p w14:paraId="4F3BB7CF" w14:textId="74F7C655" w:rsidR="0020616A" w:rsidRPr="00C30842" w:rsidRDefault="0020616A" w:rsidP="0020616A">
                            <w:pPr>
                              <w:pStyle w:val="NormalWeb"/>
                              <w:spacing w:after="0"/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</w:pP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Благодаря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Ви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,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че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разгледахте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моята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молба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.</w:t>
                            </w:r>
                          </w:p>
                          <w:p w14:paraId="7D0F4DE4" w14:textId="52AD5E14" w:rsidR="009B6698" w:rsidRPr="00C30842" w:rsidRDefault="0020616A" w:rsidP="00C30842">
                            <w:pPr>
                              <w:pStyle w:val="NormalWeb"/>
                              <w:spacing w:after="0"/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</w:pPr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С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уважение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,</w:t>
                            </w:r>
                            <w:r w:rsid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br/>
                            </w:r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[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въведете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вашето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име</w:t>
                            </w:r>
                            <w:proofErr w:type="spellEnd"/>
                            <w:r w:rsidRPr="00C30842"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  <w:t>]</w:t>
                            </w:r>
                          </w:p>
                        </w:txbxContent>
                      </wps:txbx>
                      <wps:bodyPr wrap="square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7F120CC" id="Rectángulo 14" o:spid="_x0000_s1027" style="position:absolute;left:0;text-align:left;margin-left:-26.9pt;margin-top:84.45pt;width:496pt;height:32.7pt;z-index:2517063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" filled="f" stroked="f">
                <v:textbox style="mso-fit-shape-to-text:t">
                  <w:txbxContent>
                    <w:p w14:paraId="616791C1" w14:textId="77777777" w:rsidR="0020616A" w:rsidRPr="00C30842" w:rsidRDefault="0020616A" w:rsidP="0020616A">
                      <w:pPr>
                        <w:pStyle w:val="NormalWeb"/>
                        <w:spacing w:after="0"/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</w:pP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Уважаеми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/а [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въведете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името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 и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длъжността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на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съответното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лице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във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вашата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община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],</w:t>
                      </w:r>
                    </w:p>
                    <w:p w14:paraId="4D052049" w14:textId="1351D769" w:rsidR="0020616A" w:rsidRPr="00C30842" w:rsidRDefault="0020616A" w:rsidP="0020616A">
                      <w:pPr>
                        <w:pStyle w:val="NormalWeb"/>
                        <w:spacing w:after="0"/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</w:pP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Пиша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Ви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,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за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да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насърча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община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 [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въведете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името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на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общината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]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да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се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включи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 в ЕВРОПЕЙСКАТА</w:t>
                      </w:r>
                      <w:r w:rsidRPr="00C30842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z w:val="22"/>
                          <w:szCs w:val="22"/>
                        </w:rPr>
                        <w:t>СЕДМИЦА</w:t>
                      </w:r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НА</w:t>
                      </w:r>
                      <w:r w:rsidRPr="00C30842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z w:val="22"/>
                          <w:szCs w:val="22"/>
                        </w:rPr>
                        <w:t>МОБИЛНОСТТА</w:t>
                      </w:r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,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която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ще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се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проведе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от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 16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до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 22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септември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 2025 г.</w:t>
                      </w:r>
                    </w:p>
                    <w:p w14:paraId="1C5E3D3A" w14:textId="1313032A" w:rsidR="0020616A" w:rsidRPr="00C30842" w:rsidRDefault="0020616A" w:rsidP="0020616A">
                      <w:pPr>
                        <w:pStyle w:val="NormalWeb"/>
                        <w:spacing w:after="0"/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</w:pPr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ЕВРОПЕЙСКАТА</w:t>
                      </w:r>
                      <w:r w:rsidRPr="00C30842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z w:val="22"/>
                          <w:szCs w:val="22"/>
                        </w:rPr>
                        <w:t>СЕДМИЦА</w:t>
                      </w:r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НА</w:t>
                      </w:r>
                      <w:r w:rsidRPr="00C30842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z w:val="22"/>
                          <w:szCs w:val="22"/>
                        </w:rPr>
                        <w:t>МОБИЛНОСТТА</w:t>
                      </w:r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 е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най-голямата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кампания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за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повишаване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на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осведомеността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относно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устойчивата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градска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мобилност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.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Тя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предоставя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отлична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възможност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да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се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отпразнува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по-добра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,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по-чиста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 и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по-безопасна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мобилност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заедно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 с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местните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жители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 и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хиляди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други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градове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 и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населени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места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!</w:t>
                      </w:r>
                    </w:p>
                    <w:p w14:paraId="7B52DF31" w14:textId="6F11EAA0" w:rsidR="0020616A" w:rsidRPr="00C30842" w:rsidRDefault="0020616A" w:rsidP="0020616A">
                      <w:pPr>
                        <w:pStyle w:val="NormalWeb"/>
                        <w:spacing w:after="0"/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</w:pP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За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да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се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регистрира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за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участие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 в ЕВРОПЕЙСКАТА</w:t>
                      </w:r>
                      <w:r w:rsidRPr="00C30842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z w:val="22"/>
                          <w:szCs w:val="22"/>
                        </w:rPr>
                        <w:t>СЕДМИЦА</w:t>
                      </w:r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НА</w:t>
                      </w:r>
                      <w:r w:rsidRPr="00C30842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z w:val="22"/>
                          <w:szCs w:val="22"/>
                        </w:rPr>
                        <w:t>МОБИЛНОСТТА</w:t>
                      </w:r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,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община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 [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въведете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името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на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общината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]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трябва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да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изпълни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поне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едно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от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следните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условия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:</w:t>
                      </w:r>
                    </w:p>
                    <w:p w14:paraId="589FB96B" w14:textId="77777777" w:rsidR="0020616A" w:rsidRPr="00C30842" w:rsidRDefault="0020616A" w:rsidP="003220AE">
                      <w:pPr>
                        <w:pStyle w:val="NormalWeb"/>
                        <w:numPr>
                          <w:ilvl w:val="0"/>
                          <w:numId w:val="3"/>
                        </w:numPr>
                        <w:spacing w:after="0"/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</w:pP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Да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организира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седмица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на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дейности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 с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цел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повишаване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на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осведомеността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сред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местните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жители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 и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заинтересовани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страни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относно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устойчивата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градска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мобилност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.</w:t>
                      </w:r>
                    </w:p>
                    <w:p w14:paraId="490C71D0" w14:textId="77777777" w:rsidR="0020616A" w:rsidRPr="00C30842" w:rsidRDefault="0020616A" w:rsidP="003220AE">
                      <w:pPr>
                        <w:pStyle w:val="NormalWeb"/>
                        <w:numPr>
                          <w:ilvl w:val="0"/>
                          <w:numId w:val="3"/>
                        </w:numPr>
                        <w:spacing w:after="0"/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</w:pP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Да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представи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своите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постижения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през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последните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 12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месеца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 в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областта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на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устойчивата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градска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мобилност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.</w:t>
                      </w:r>
                    </w:p>
                    <w:p w14:paraId="5743E3D3" w14:textId="1675ADD4" w:rsidR="0020616A" w:rsidRPr="00C30842" w:rsidRDefault="0020616A" w:rsidP="0020616A">
                      <w:pPr>
                        <w:pStyle w:val="NormalWeb"/>
                        <w:numPr>
                          <w:ilvl w:val="0"/>
                          <w:numId w:val="3"/>
                        </w:numPr>
                        <w:spacing w:after="0"/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</w:pP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Да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организира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Ден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без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автомобили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,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като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за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предпочитане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 е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той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да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съвпадне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със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Световния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ден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без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автомобили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 – 22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септември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.</w:t>
                      </w:r>
                    </w:p>
                    <w:p w14:paraId="6287F1D0" w14:textId="07752F59" w:rsidR="0020616A" w:rsidRPr="00C30842" w:rsidRDefault="0020616A" w:rsidP="0020616A">
                      <w:pPr>
                        <w:pStyle w:val="NormalWeb"/>
                        <w:spacing w:after="0"/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</w:pPr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ЕВРОПЕЙСКАТА</w:t>
                      </w:r>
                      <w:r w:rsidRPr="00C30842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z w:val="22"/>
                          <w:szCs w:val="22"/>
                        </w:rPr>
                        <w:t>СЕДМИЦА</w:t>
                      </w:r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НА</w:t>
                      </w:r>
                      <w:r w:rsidRPr="00C30842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z w:val="22"/>
                          <w:szCs w:val="22"/>
                        </w:rPr>
                        <w:t>МОБИЛНОСТТА</w:t>
                      </w:r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 е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отворена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за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участие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на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всички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общини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 в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Европа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 и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извън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нея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.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Регистрацията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 е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безплатна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 и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възможна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на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много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езици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.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Всички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ресурси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са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достъпни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директно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на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уебсайта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на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кампанията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 – в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различни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формати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 и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на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всички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езици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на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 ЕС.</w:t>
                      </w:r>
                    </w:p>
                    <w:p w14:paraId="0DE86F6B" w14:textId="6CCD9DAF" w:rsidR="0020616A" w:rsidRPr="00C30842" w:rsidRDefault="0020616A" w:rsidP="00C30842">
                      <w:pPr>
                        <w:pStyle w:val="NormalWeb"/>
                        <w:numPr>
                          <w:ilvl w:val="0"/>
                          <w:numId w:val="4"/>
                        </w:numPr>
                        <w:spacing w:after="0"/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</w:pP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Повече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информация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: </w:t>
                      </w:r>
                      <w:hyperlink r:id="rId11" w:history="1">
                        <w:r w:rsidR="00C30842" w:rsidRPr="00C30842">
                          <w:rPr>
                            <w:rStyle w:val="Hyperlink"/>
                            <w:rFonts w:ascii="Arial" w:hAnsi="Arial" w:cs="Arial"/>
                            <w:color w:val="DDD9C3" w:themeColor="background2" w:themeShade="E6"/>
                            <w:sz w:val="22"/>
                            <w:szCs w:val="22"/>
                          </w:rPr>
                          <w:t>https://mobilityweek.eu/home/</w:t>
                        </w:r>
                      </w:hyperlink>
                      <w:r w:rsidR="00C30842" w:rsidRPr="00C30842">
                        <w:rPr>
                          <w:rFonts w:ascii="Arial" w:hAnsi="Arial" w:cs="Arial"/>
                          <w:color w:val="DDD9C3" w:themeColor="background2" w:themeShade="E6"/>
                          <w:sz w:val="22"/>
                          <w:szCs w:val="22"/>
                        </w:rPr>
                        <w:t xml:space="preserve"> </w:t>
                      </w:r>
                    </w:p>
                    <w:p w14:paraId="731B4EC0" w14:textId="7C53B93D" w:rsidR="0020616A" w:rsidRPr="00C30842" w:rsidRDefault="0020616A" w:rsidP="0020616A">
                      <w:pPr>
                        <w:pStyle w:val="NormalWeb"/>
                        <w:numPr>
                          <w:ilvl w:val="0"/>
                          <w:numId w:val="4"/>
                        </w:numPr>
                        <w:spacing w:after="0"/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</w:pP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Регистрация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: </w:t>
                      </w:r>
                      <w:hyperlink r:id="rId12" w:history="1">
                        <w:r w:rsidR="00C30842" w:rsidRPr="00C30842">
                          <w:rPr>
                            <w:rStyle w:val="Hyperlink"/>
                            <w:rFonts w:ascii="Arial" w:hAnsi="Arial" w:cs="Arial"/>
                            <w:color w:val="DDD9C3" w:themeColor="background2" w:themeShade="E6"/>
                            <w:sz w:val="22"/>
                            <w:szCs w:val="22"/>
                          </w:rPr>
                          <w:t>https://registration.mobilityweek.eu/login.php</w:t>
                        </w:r>
                      </w:hyperlink>
                      <w:r w:rsidRPr="00C30842">
                        <w:rPr>
                          <w:rFonts w:ascii="Arial" w:hAnsi="Arial" w:cs="Arial"/>
                          <w:color w:val="DDD9C3" w:themeColor="background2" w:themeShade="E6"/>
                          <w:sz w:val="22"/>
                          <w:szCs w:val="22"/>
                        </w:rPr>
                        <w:t>?</w:t>
                      </w:r>
                      <w:r w:rsidR="00C30842" w:rsidRPr="00C30842">
                        <w:rPr>
                          <w:rFonts w:ascii="Arial" w:hAnsi="Arial" w:cs="Arial"/>
                          <w:color w:val="DDD9C3" w:themeColor="background2" w:themeShade="E6"/>
                          <w:sz w:val="22"/>
                          <w:szCs w:val="22"/>
                        </w:rPr>
                        <w:t xml:space="preserve"> </w:t>
                      </w:r>
                    </w:p>
                    <w:p w14:paraId="65E4A55B" w14:textId="01C3FDC8" w:rsidR="0020616A" w:rsidRPr="00C30842" w:rsidRDefault="0020616A" w:rsidP="0020616A">
                      <w:pPr>
                        <w:pStyle w:val="NormalWeb"/>
                        <w:spacing w:after="0"/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</w:pP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Секретариатът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на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кампанията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 е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на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разположение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за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всички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въпроси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 и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запитвания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: </w:t>
                      </w:r>
                      <w:hyperlink r:id="rId13" w:history="1">
                        <w:r w:rsidR="00C30842" w:rsidRPr="00C30842">
                          <w:rPr>
                            <w:rStyle w:val="Hyperlink"/>
                            <w:rFonts w:ascii="Arial" w:hAnsi="Arial" w:cs="Arial"/>
                            <w:color w:val="DDD9C3" w:themeColor="background2" w:themeShade="E6"/>
                            <w:sz w:val="22"/>
                            <w:szCs w:val="22"/>
                          </w:rPr>
                          <w:t>info@mobilityweek.eu</w:t>
                        </w:r>
                      </w:hyperlink>
                      <w:r w:rsidRPr="00C30842">
                        <w:rPr>
                          <w:rFonts w:ascii="Arial" w:hAnsi="Arial" w:cs="Arial"/>
                          <w:color w:val="DDD9C3" w:themeColor="background2" w:themeShade="E6"/>
                          <w:sz w:val="22"/>
                          <w:szCs w:val="22"/>
                        </w:rPr>
                        <w:t>.</w:t>
                      </w:r>
                      <w:r w:rsidR="00C30842" w:rsidRPr="00C30842">
                        <w:rPr>
                          <w:rFonts w:ascii="Arial" w:hAnsi="Arial" w:cs="Arial"/>
                          <w:color w:val="DDD9C3" w:themeColor="background2" w:themeShade="E6"/>
                          <w:sz w:val="22"/>
                          <w:szCs w:val="22"/>
                        </w:rPr>
                        <w:t xml:space="preserve"> </w:t>
                      </w:r>
                    </w:p>
                    <w:p w14:paraId="4F3BB7CF" w14:textId="74F7C655" w:rsidR="0020616A" w:rsidRPr="00C30842" w:rsidRDefault="0020616A" w:rsidP="0020616A">
                      <w:pPr>
                        <w:pStyle w:val="NormalWeb"/>
                        <w:spacing w:after="0"/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</w:pP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Благодаря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Ви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,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че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разгледахте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моята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молба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.</w:t>
                      </w:r>
                    </w:p>
                    <w:p w14:paraId="7D0F4DE4" w14:textId="52AD5E14" w:rsidR="009B6698" w:rsidRPr="00C30842" w:rsidRDefault="0020616A" w:rsidP="00C30842">
                      <w:pPr>
                        <w:pStyle w:val="NormalWeb"/>
                        <w:spacing w:after="0"/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</w:pPr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С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уважение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,</w:t>
                      </w:r>
                      <w:r w:rsid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br/>
                      </w:r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[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въведете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вашето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име</w:t>
                      </w:r>
                      <w:proofErr w:type="spellEnd"/>
                      <w:r w:rsidRPr="00C30842"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</w:rPr>
                        <w:t>]</w:t>
                      </w:r>
                    </w:p>
                  </w:txbxContent>
                </v:textbox>
              </v:rect>
            </w:pict>
          </mc:Fallback>
        </mc:AlternateContent>
      </w:r>
      <w:r w:rsidR="00072172">
        <w:rPr>
          <w:noProof/>
        </w:rPr>
        <w:drawing>
          <wp:anchor distT="0" distB="0" distL="114300" distR="114300" simplePos="0" relativeHeight="251704320" behindDoc="0" locked="0" layoutInCell="1" allowOverlap="1" wp14:anchorId="43C3E7BE" wp14:editId="3063EA20">
            <wp:simplePos x="0" y="0"/>
            <wp:positionH relativeFrom="column">
              <wp:posOffset>-388427</wp:posOffset>
            </wp:positionH>
            <wp:positionV relativeFrom="paragraph">
              <wp:posOffset>8808499</wp:posOffset>
            </wp:positionV>
            <wp:extent cx="844550" cy="845146"/>
            <wp:effectExtent l="0" t="0" r="0" b="0"/>
            <wp:wrapNone/>
            <wp:docPr id="1046185293" name="Picture 1" descr="A picture containing circle, text, graphics, graphic de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6444749" name="Picture 1" descr="A picture containing circle, text, graphics, graphic desig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4550" cy="8451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A13EF" w:rsidRPr="00E754BA">
        <w:rPr>
          <w:noProof/>
          <w:color w:val="164194"/>
          <w:lang w:val="bg-BG" w:eastAsia="bg-BG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69D948F3" wp14:editId="32549A59">
                <wp:simplePos x="0" y="0"/>
                <wp:positionH relativeFrom="margin">
                  <wp:posOffset>619732</wp:posOffset>
                </wp:positionH>
                <wp:positionV relativeFrom="paragraph">
                  <wp:posOffset>9174314</wp:posOffset>
                </wp:positionV>
                <wp:extent cx="2486025" cy="492125"/>
                <wp:effectExtent l="0" t="0" r="0" b="0"/>
                <wp:wrapNone/>
                <wp:docPr id="6" name="Text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86025" cy="4921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58E11583" w14:textId="6DCDC526" w:rsidR="002C696A" w:rsidRPr="00B26F89" w:rsidRDefault="00F652B9" w:rsidP="00080CC3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sz w:val="32"/>
                                <w:szCs w:val="40"/>
                                <w:lang w:val="es-ES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kern w:val="24"/>
                                <w:sz w:val="32"/>
                                <w:szCs w:val="40"/>
                                <w:lang w:val="bg-BG"/>
                              </w:rPr>
                              <w:t>Комбинирай</w:t>
                            </w:r>
                            <w:r w:rsidR="00BD4482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kern w:val="24"/>
                                <w:sz w:val="32"/>
                                <w:szCs w:val="40"/>
                                <w:lang w:val="es-ES"/>
                              </w:rPr>
                              <w:t xml:space="preserve"> и </w:t>
                            </w:r>
                            <w:proofErr w:type="spellStart"/>
                            <w:r w:rsidR="00BD4482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kern w:val="24"/>
                                <w:sz w:val="32"/>
                                <w:szCs w:val="40"/>
                                <w:lang w:val="es-ES"/>
                              </w:rPr>
                              <w:t>се</w:t>
                            </w:r>
                            <w:proofErr w:type="spellEnd"/>
                            <w:r w:rsidR="00695540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kern w:val="24"/>
                                <w:sz w:val="32"/>
                                <w:szCs w:val="40"/>
                                <w:lang w:val="es-ES"/>
                              </w:rPr>
                              <w:t xml:space="preserve"> </w:t>
                            </w:r>
                            <w:r w:rsidR="00BD4482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kern w:val="24"/>
                                <w:sz w:val="32"/>
                                <w:szCs w:val="40"/>
                                <w:lang w:val="bg-BG"/>
                              </w:rPr>
                              <w:t>д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kern w:val="24"/>
                                <w:sz w:val="32"/>
                                <w:szCs w:val="40"/>
                                <w:lang w:val="bg-BG"/>
                              </w:rPr>
                              <w:t>вижи</w:t>
                            </w:r>
                            <w:r w:rsidR="00695540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kern w:val="24"/>
                                <w:sz w:val="32"/>
                                <w:szCs w:val="40"/>
                                <w:lang w:val="es-ES"/>
                              </w:rPr>
                              <w:t>!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9D948F3" id="TextBox 4" o:spid="_x0000_s1028" type="#_x0000_t202" style="position:absolute;left:0;text-align:left;margin-left:48.8pt;margin-top:722.4pt;width:195.75pt;height:38.75pt;z-index:251696128;visibility:visible;mso-wrap-style:non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" filled="f" stroked="f">
                <v:textbox style="mso-fit-shape-to-text:t">
                  <w:txbxContent>
                    <w:p w14:paraId="58E11583" w14:textId="6DCDC526" w:rsidR="002C696A" w:rsidRPr="00B26F89" w:rsidRDefault="00F652B9" w:rsidP="00080CC3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FFFFFF" w:themeColor="background1"/>
                          <w:sz w:val="32"/>
                          <w:szCs w:val="40"/>
                          <w:lang w:val="es-ES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FFFFFF" w:themeColor="background1"/>
                          <w:kern w:val="24"/>
                          <w:sz w:val="32"/>
                          <w:szCs w:val="40"/>
                          <w:lang w:val="bg-BG"/>
                        </w:rPr>
                        <w:t>Комбинирай</w:t>
                      </w:r>
                      <w:r w:rsidR="00BD4482"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FFFFFF" w:themeColor="background1"/>
                          <w:kern w:val="24"/>
                          <w:sz w:val="32"/>
                          <w:szCs w:val="40"/>
                          <w:lang w:val="es-ES"/>
                        </w:rPr>
                        <w:t xml:space="preserve"> и </w:t>
                      </w:r>
                      <w:proofErr w:type="spellStart"/>
                      <w:r w:rsidR="00BD4482"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FFFFFF" w:themeColor="background1"/>
                          <w:kern w:val="24"/>
                          <w:sz w:val="32"/>
                          <w:szCs w:val="40"/>
                          <w:lang w:val="es-ES"/>
                        </w:rPr>
                        <w:t>се</w:t>
                      </w:r>
                      <w:proofErr w:type="spellEnd"/>
                      <w:r w:rsidR="00695540"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FFFFFF" w:themeColor="background1"/>
                          <w:kern w:val="24"/>
                          <w:sz w:val="32"/>
                          <w:szCs w:val="40"/>
                          <w:lang w:val="es-ES"/>
                        </w:rPr>
                        <w:t xml:space="preserve"> </w:t>
                      </w:r>
                      <w:r w:rsidR="00BD4482"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FFFFFF" w:themeColor="background1"/>
                          <w:kern w:val="24"/>
                          <w:sz w:val="32"/>
                          <w:szCs w:val="40"/>
                          <w:lang w:val="bg-BG"/>
                        </w:rPr>
                        <w:t>д</w:t>
                      </w:r>
                      <w:r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FFFFFF" w:themeColor="background1"/>
                          <w:kern w:val="24"/>
                          <w:sz w:val="32"/>
                          <w:szCs w:val="40"/>
                          <w:lang w:val="bg-BG"/>
                        </w:rPr>
                        <w:t>вижи</w:t>
                      </w:r>
                      <w:r w:rsidR="00695540"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FFFFFF" w:themeColor="background1"/>
                          <w:kern w:val="24"/>
                          <w:sz w:val="32"/>
                          <w:szCs w:val="40"/>
                          <w:lang w:val="es-ES"/>
                        </w:rPr>
                        <w:t>!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A13EF">
        <w:rPr>
          <w:noProof/>
          <w:lang w:val="bg-BG" w:eastAsia="bg-BG"/>
        </w:rPr>
        <w:drawing>
          <wp:anchor distT="0" distB="0" distL="114300" distR="114300" simplePos="0" relativeHeight="251694080" behindDoc="0" locked="0" layoutInCell="1" allowOverlap="1" wp14:anchorId="0164ABEB" wp14:editId="12DAAC4B">
            <wp:simplePos x="0" y="0"/>
            <wp:positionH relativeFrom="rightMargin">
              <wp:align>left</wp:align>
            </wp:positionH>
            <wp:positionV relativeFrom="paragraph">
              <wp:posOffset>9020203</wp:posOffset>
            </wp:positionV>
            <wp:extent cx="724535" cy="491490"/>
            <wp:effectExtent l="0" t="0" r="0" b="3810"/>
            <wp:wrapNone/>
            <wp:docPr id="10" name="Picture 10" descr="C:\Users\jcab\AppData\Local\Microsoft\Windows\INetCache\Content.Word\EMW EU Emble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jcab\AppData\Local\Microsoft\Windows\INetCache\Content.Word\EMW EU Emblem.pn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535" cy="491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A13EF" w:rsidRPr="00E754BA">
        <w:rPr>
          <w:noProof/>
          <w:color w:val="164194"/>
          <w:lang w:val="bg-BG" w:eastAsia="bg-BG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645AA403" wp14:editId="22AD3348">
                <wp:simplePos x="0" y="0"/>
                <wp:positionH relativeFrom="column">
                  <wp:posOffset>715949</wp:posOffset>
                </wp:positionH>
                <wp:positionV relativeFrom="paragraph">
                  <wp:posOffset>-99060</wp:posOffset>
                </wp:positionV>
                <wp:extent cx="2486025" cy="492125"/>
                <wp:effectExtent l="0" t="0" r="0" b="0"/>
                <wp:wrapNone/>
                <wp:docPr id="20" name="Text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86025" cy="4921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5BFAC94C" w14:textId="28AD0EB1" w:rsidR="001D6245" w:rsidRPr="00EC7448" w:rsidRDefault="001D6245" w:rsidP="001D6245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="Arial" w:hAnsi="Arial" w:cs="Arial"/>
                                <w:color w:val="FFFFFF" w:themeColor="background1"/>
                                <w:sz w:val="40"/>
                                <w:szCs w:val="48"/>
                              </w:rPr>
                            </w:pPr>
                            <w:r w:rsidRPr="00EC7448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40"/>
                                <w:szCs w:val="48"/>
                              </w:rPr>
                              <w:t xml:space="preserve">16-22 </w:t>
                            </w:r>
                            <w:r w:rsidRPr="00EC7448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40"/>
                                <w:szCs w:val="48"/>
                                <w:lang w:val="bg-BG"/>
                              </w:rPr>
                              <w:t>СЕПТЕМВРИ</w:t>
                            </w:r>
                            <w:r w:rsidRPr="00EC7448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40"/>
                                <w:szCs w:val="48"/>
                              </w:rPr>
                              <w:t xml:space="preserve"> 202</w:t>
                            </w:r>
                            <w:r w:rsidR="00DC1AA1" w:rsidRPr="00EC7448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40"/>
                                <w:szCs w:val="48"/>
                              </w:rPr>
                              <w:t>5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45AA403" id="_x0000_s1029" type="#_x0000_t202" style="position:absolute;left:0;text-align:left;margin-left:56.35pt;margin-top:-7.8pt;width:195.75pt;height:38.75pt;z-index:25170227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" filled="f" stroked="f">
                <v:textbox style="mso-fit-shape-to-text:t">
                  <w:txbxContent>
                    <w:p w14:paraId="5BFAC94C" w14:textId="28AD0EB1" w:rsidR="001D6245" w:rsidRPr="00EC7448" w:rsidRDefault="001D6245" w:rsidP="001D6245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rFonts w:ascii="Arial" w:hAnsi="Arial" w:cs="Arial"/>
                          <w:color w:val="FFFFFF" w:themeColor="background1"/>
                          <w:sz w:val="40"/>
                          <w:szCs w:val="48"/>
                        </w:rPr>
                      </w:pPr>
                      <w:r w:rsidRPr="00EC7448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40"/>
                          <w:szCs w:val="48"/>
                        </w:rPr>
                        <w:t xml:space="preserve">16-22 </w:t>
                      </w:r>
                      <w:r w:rsidRPr="00EC7448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40"/>
                          <w:szCs w:val="48"/>
                          <w:lang w:val="bg-BG"/>
                        </w:rPr>
                        <w:t>СЕПТЕМВРИ</w:t>
                      </w:r>
                      <w:r w:rsidRPr="00EC7448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40"/>
                          <w:szCs w:val="48"/>
                        </w:rPr>
                        <w:t xml:space="preserve"> 202</w:t>
                      </w:r>
                      <w:r w:rsidR="00DC1AA1" w:rsidRPr="00EC7448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40"/>
                          <w:szCs w:val="48"/>
                        </w:rPr>
                        <w:t>5</w:t>
                      </w:r>
                    </w:p>
                  </w:txbxContent>
                </v:textbox>
              </v:shape>
            </w:pict>
          </mc:Fallback>
        </mc:AlternateContent>
      </w:r>
      <w:r w:rsidR="000A13EF" w:rsidRPr="001D6245">
        <w:rPr>
          <w:noProof/>
          <w:lang w:val="bg-BG" w:eastAsia="bg-BG"/>
        </w:rPr>
        <w:drawing>
          <wp:anchor distT="0" distB="0" distL="114300" distR="114300" simplePos="0" relativeHeight="251700224" behindDoc="0" locked="0" layoutInCell="1" allowOverlap="1" wp14:anchorId="472577C5" wp14:editId="4314DB4D">
            <wp:simplePos x="0" y="0"/>
            <wp:positionH relativeFrom="margin">
              <wp:posOffset>812275</wp:posOffset>
            </wp:positionH>
            <wp:positionV relativeFrom="paragraph">
              <wp:posOffset>-510180</wp:posOffset>
            </wp:positionV>
            <wp:extent cx="5416996" cy="347734"/>
            <wp:effectExtent l="0" t="0" r="0" b="0"/>
            <wp:wrapNone/>
            <wp:docPr id="5" name="Picture 3">
              <a:extLst xmlns:a="http://schemas.openxmlformats.org/drawingml/2006/main">
                <a:ext uri="{FF2B5EF4-FFF2-40B4-BE49-F238E27FC236}">
                  <a16:creationId xmlns:a16="http://schemas.microsoft.com/office/drawing/2014/main" id="{66FEE9F3-0931-4CBD-812E-D8E3778E509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>
                      <a:extLst>
                        <a:ext uri="{FF2B5EF4-FFF2-40B4-BE49-F238E27FC236}">
                          <a16:creationId xmlns:a16="http://schemas.microsoft.com/office/drawing/2014/main" id="{66FEE9F3-0931-4CBD-812E-D8E3778E509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70909" cy="3511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A13EF">
        <w:rPr>
          <w:noProof/>
          <w:lang w:val="bg-BG" w:eastAsia="bg-BG"/>
        </w:rPr>
        <w:drawing>
          <wp:anchor distT="0" distB="0" distL="114300" distR="114300" simplePos="0" relativeHeight="251618303" behindDoc="0" locked="0" layoutInCell="1" allowOverlap="1" wp14:anchorId="2695B207" wp14:editId="28B1ABB4">
            <wp:simplePos x="0" y="0"/>
            <wp:positionH relativeFrom="margin">
              <wp:posOffset>-777985</wp:posOffset>
            </wp:positionH>
            <wp:positionV relativeFrom="paragraph">
              <wp:posOffset>-772574</wp:posOffset>
            </wp:positionV>
            <wp:extent cx="1605289" cy="1606163"/>
            <wp:effectExtent l="0" t="0" r="0" b="0"/>
            <wp:wrapNone/>
            <wp:docPr id="386444749" name="Picture 1" descr="A picture containing circle, text, graphics, graphic de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6444749" name="Picture 1" descr="A picture containing circle, text, graphics, graphic design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9566" cy="16104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C371B9" w:rsidRPr="00F652B9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A380FBB"/>
    <w:multiLevelType w:val="hybridMultilevel"/>
    <w:tmpl w:val="4934E89C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18961B5"/>
    <w:multiLevelType w:val="hybridMultilevel"/>
    <w:tmpl w:val="45CE3F1C"/>
    <w:lvl w:ilvl="0" w:tplc="48E85918">
      <w:start w:val="1"/>
      <w:numFmt w:val="decimal"/>
      <w:lvlText w:val="%1)"/>
      <w:lvlJc w:val="left"/>
      <w:pPr>
        <w:ind w:left="720" w:hanging="360"/>
      </w:pPr>
      <w:rPr>
        <w:rFonts w:ascii="Arial" w:hAnsi="Arial" w:cs="Arial" w:hint="default"/>
        <w:sz w:val="24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8A03560"/>
    <w:multiLevelType w:val="hybridMultilevel"/>
    <w:tmpl w:val="C0B67DE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5D66AE4"/>
    <w:multiLevelType w:val="hybridMultilevel"/>
    <w:tmpl w:val="0CF8D918"/>
    <w:lvl w:ilvl="0" w:tplc="446068E8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51609321">
    <w:abstractNumId w:val="1"/>
  </w:num>
  <w:num w:numId="2" w16cid:durableId="1583686969">
    <w:abstractNumId w:val="3"/>
  </w:num>
  <w:num w:numId="3" w16cid:durableId="1215657061">
    <w:abstractNumId w:val="0"/>
  </w:num>
  <w:num w:numId="4" w16cid:durableId="30585718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displayBackgroundShape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U0NzI0MjAzMjY3MTJS0lEKTi0uzszPAykwqQUA+zz+ACwAAAA="/>
  </w:docVars>
  <w:rsids>
    <w:rsidRoot w:val="001F3329"/>
    <w:rsid w:val="000134A5"/>
    <w:rsid w:val="000257F1"/>
    <w:rsid w:val="00065D28"/>
    <w:rsid w:val="00072172"/>
    <w:rsid w:val="00080CC3"/>
    <w:rsid w:val="000A13EF"/>
    <w:rsid w:val="000A15CD"/>
    <w:rsid w:val="000A43FF"/>
    <w:rsid w:val="000C0852"/>
    <w:rsid w:val="000E4C0E"/>
    <w:rsid w:val="000F7AE1"/>
    <w:rsid w:val="00175A62"/>
    <w:rsid w:val="001A400A"/>
    <w:rsid w:val="001B2734"/>
    <w:rsid w:val="001C4A25"/>
    <w:rsid w:val="001C60D5"/>
    <w:rsid w:val="001C69B7"/>
    <w:rsid w:val="001D6245"/>
    <w:rsid w:val="001F3329"/>
    <w:rsid w:val="00205969"/>
    <w:rsid w:val="0020616A"/>
    <w:rsid w:val="002201A1"/>
    <w:rsid w:val="0022049E"/>
    <w:rsid w:val="00243813"/>
    <w:rsid w:val="002554E7"/>
    <w:rsid w:val="00265A10"/>
    <w:rsid w:val="002703F3"/>
    <w:rsid w:val="002C696A"/>
    <w:rsid w:val="002F1405"/>
    <w:rsid w:val="003220AE"/>
    <w:rsid w:val="003249F3"/>
    <w:rsid w:val="00357566"/>
    <w:rsid w:val="00375ED1"/>
    <w:rsid w:val="003950CA"/>
    <w:rsid w:val="003A7094"/>
    <w:rsid w:val="003B012D"/>
    <w:rsid w:val="003B0965"/>
    <w:rsid w:val="003B1A30"/>
    <w:rsid w:val="003B288D"/>
    <w:rsid w:val="003D41BF"/>
    <w:rsid w:val="004016F5"/>
    <w:rsid w:val="0041430C"/>
    <w:rsid w:val="00423B8F"/>
    <w:rsid w:val="00437333"/>
    <w:rsid w:val="00485CBE"/>
    <w:rsid w:val="004A279C"/>
    <w:rsid w:val="004A3438"/>
    <w:rsid w:val="004B6786"/>
    <w:rsid w:val="004F2F45"/>
    <w:rsid w:val="0051100C"/>
    <w:rsid w:val="00511044"/>
    <w:rsid w:val="00517BD6"/>
    <w:rsid w:val="00590ED0"/>
    <w:rsid w:val="005A13EB"/>
    <w:rsid w:val="005A4B51"/>
    <w:rsid w:val="005C2D8D"/>
    <w:rsid w:val="005C7E02"/>
    <w:rsid w:val="005E26DE"/>
    <w:rsid w:val="005F519F"/>
    <w:rsid w:val="005F78BE"/>
    <w:rsid w:val="006124FF"/>
    <w:rsid w:val="006138C2"/>
    <w:rsid w:val="006414C0"/>
    <w:rsid w:val="006440FD"/>
    <w:rsid w:val="00683039"/>
    <w:rsid w:val="00695540"/>
    <w:rsid w:val="00757556"/>
    <w:rsid w:val="0075777B"/>
    <w:rsid w:val="0076449D"/>
    <w:rsid w:val="007700FF"/>
    <w:rsid w:val="007834DF"/>
    <w:rsid w:val="007A4D0B"/>
    <w:rsid w:val="007C0A86"/>
    <w:rsid w:val="007F2CED"/>
    <w:rsid w:val="00801BC3"/>
    <w:rsid w:val="008042F9"/>
    <w:rsid w:val="008061B8"/>
    <w:rsid w:val="00855FCF"/>
    <w:rsid w:val="00862788"/>
    <w:rsid w:val="00874DA0"/>
    <w:rsid w:val="00896E57"/>
    <w:rsid w:val="008A119A"/>
    <w:rsid w:val="008B2F8C"/>
    <w:rsid w:val="008C1E90"/>
    <w:rsid w:val="008D7C34"/>
    <w:rsid w:val="008D7F72"/>
    <w:rsid w:val="008E4877"/>
    <w:rsid w:val="00937FB3"/>
    <w:rsid w:val="009B6698"/>
    <w:rsid w:val="009B6BCE"/>
    <w:rsid w:val="00A02A30"/>
    <w:rsid w:val="00A26291"/>
    <w:rsid w:val="00A459DA"/>
    <w:rsid w:val="00AB7ACE"/>
    <w:rsid w:val="00AC189C"/>
    <w:rsid w:val="00AD1E5E"/>
    <w:rsid w:val="00AD74C2"/>
    <w:rsid w:val="00AD7B9F"/>
    <w:rsid w:val="00B0156E"/>
    <w:rsid w:val="00B26F89"/>
    <w:rsid w:val="00B374E8"/>
    <w:rsid w:val="00B43F35"/>
    <w:rsid w:val="00B4739C"/>
    <w:rsid w:val="00BA37FD"/>
    <w:rsid w:val="00BD4482"/>
    <w:rsid w:val="00BE1492"/>
    <w:rsid w:val="00BE73C2"/>
    <w:rsid w:val="00BF17EF"/>
    <w:rsid w:val="00C13D29"/>
    <w:rsid w:val="00C30842"/>
    <w:rsid w:val="00C31327"/>
    <w:rsid w:val="00C32D95"/>
    <w:rsid w:val="00C371B9"/>
    <w:rsid w:val="00C8418E"/>
    <w:rsid w:val="00C93F06"/>
    <w:rsid w:val="00D03D69"/>
    <w:rsid w:val="00D47820"/>
    <w:rsid w:val="00D639B5"/>
    <w:rsid w:val="00D72254"/>
    <w:rsid w:val="00D729CC"/>
    <w:rsid w:val="00DA5088"/>
    <w:rsid w:val="00DA5542"/>
    <w:rsid w:val="00DC1AA1"/>
    <w:rsid w:val="00DC35B6"/>
    <w:rsid w:val="00DD3CD5"/>
    <w:rsid w:val="00E453D7"/>
    <w:rsid w:val="00E66FB2"/>
    <w:rsid w:val="00E71C46"/>
    <w:rsid w:val="00E754BA"/>
    <w:rsid w:val="00EC7448"/>
    <w:rsid w:val="00ED657B"/>
    <w:rsid w:val="00F1212D"/>
    <w:rsid w:val="00F16838"/>
    <w:rsid w:val="00F32FF0"/>
    <w:rsid w:val="00F652B9"/>
    <w:rsid w:val="00F7270B"/>
    <w:rsid w:val="00FA6AD5"/>
    <w:rsid w:val="00FC24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ed6b67,#4ea0d4"/>
    </o:shapedefaults>
    <o:shapelayout v:ext="edit">
      <o:idmap v:ext="edit" data="1"/>
    </o:shapelayout>
  </w:shapeDefaults>
  <w:decimalSymbol w:val=","/>
  <w:listSeparator w:val=","/>
  <w14:docId w14:val="0164ABCE"/>
  <w15:docId w15:val="{221CC435-0441-4D4A-99C4-DC906FE844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14C0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511044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val="en-GB"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5ED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5ED1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9B669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3084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807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08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65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obilityweek.eu/home/" TargetMode="External"/><Relationship Id="rId13" Type="http://schemas.openxmlformats.org/officeDocument/2006/relationships/hyperlink" Target="mailto:info@mobilityweek.eu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registration.mobilityweek.eu/login.php" TargetMode="External"/><Relationship Id="rId17" Type="http://schemas.openxmlformats.org/officeDocument/2006/relationships/image" Target="media/image4.png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mobilityweek.eu/home/" TargetMode="External"/><Relationship Id="rId5" Type="http://schemas.openxmlformats.org/officeDocument/2006/relationships/styles" Target="styles.xml"/><Relationship Id="rId15" Type="http://schemas.openxmlformats.org/officeDocument/2006/relationships/image" Target="media/image2.png"/><Relationship Id="rId10" Type="http://schemas.openxmlformats.org/officeDocument/2006/relationships/hyperlink" Target="mailto:info@mobilityweek.eu" TargetMode="Externa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hyperlink" Target="https://registration.mobilityweek.eu/login.php" TargetMode="External"/><Relationship Id="rId1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c6125f1-d776-4a0c-b4f4-58d3ef681171" xsi:nil="true"/>
    <lcf76f155ced4ddcb4097134ff3c332f xmlns="69a372c9-d1f1-4bc3-be0c-6ca127baad24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FE43873E7BB14E848DB94CE8E3D51F" ma:contentTypeVersion="19" ma:contentTypeDescription="Create a new document." ma:contentTypeScope="" ma:versionID="580f22256a832ef96710119e211b79a5">
  <xsd:schema xmlns:xsd="http://www.w3.org/2001/XMLSchema" xmlns:xs="http://www.w3.org/2001/XMLSchema" xmlns:p="http://schemas.microsoft.com/office/2006/metadata/properties" xmlns:ns2="69a372c9-d1f1-4bc3-be0c-6ca127baad24" xmlns:ns3="1c6125f1-d776-4a0c-b4f4-58d3ef681171" targetNamespace="http://schemas.microsoft.com/office/2006/metadata/properties" ma:root="true" ma:fieldsID="1a08453e40dde56c23ea59f7f0efe80d" ns2:_="" ns3:_="">
    <xsd:import namespace="69a372c9-d1f1-4bc3-be0c-6ca127baad24"/>
    <xsd:import namespace="1c6125f1-d776-4a0c-b4f4-58d3ef68117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a372c9-d1f1-4bc3-be0c-6ca127baad2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bf449dd-4976-4e8a-8b91-70ac2170588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6125f1-d776-4a0c-b4f4-58d3ef68117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ed29036d-29ca-41db-98c7-158483f10045}" ma:internalName="TaxCatchAll" ma:showField="CatchAllData" ma:web="1c6125f1-d776-4a0c-b4f4-58d3ef68117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8906BA7-61AE-4B4E-9B04-D96E0CC4895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E73B052-873A-4662-849E-D61F926646DF}">
  <ds:schemaRefs>
    <ds:schemaRef ds:uri="http://schemas.microsoft.com/office/2006/metadata/properties"/>
    <ds:schemaRef ds:uri="http://schemas.microsoft.com/office/infopath/2007/PartnerControls"/>
    <ds:schemaRef ds:uri="1c6125f1-d776-4a0c-b4f4-58d3ef681171"/>
    <ds:schemaRef ds:uri="69a372c9-d1f1-4bc3-be0c-6ca127baad24"/>
  </ds:schemaRefs>
</ds:datastoreItem>
</file>

<file path=customXml/itemProps3.xml><?xml version="1.0" encoding="utf-8"?>
<ds:datastoreItem xmlns:ds="http://schemas.openxmlformats.org/officeDocument/2006/customXml" ds:itemID="{1988284B-2BDE-478F-BF22-036AAD335CD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9a372c9-d1f1-4bc3-be0c-6ca127baad24"/>
    <ds:schemaRef ds:uri="1c6125f1-d776-4a0c-b4f4-58d3ef6811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d12f890a-950a-4680-8ca7-5a36f0889cd3}" enabled="0" method="" siteId="{d12f890a-950a-4680-8ca7-5a36f0889cd3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1</Words>
  <Characters>8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an Antonio Caballero</dc:creator>
  <cp:keywords/>
  <dc:description/>
  <cp:lastModifiedBy>Thomas Mourey</cp:lastModifiedBy>
  <cp:revision>17</cp:revision>
  <cp:lastPrinted>2022-05-02T13:41:00Z</cp:lastPrinted>
  <dcterms:created xsi:type="dcterms:W3CDTF">2025-04-25T13:50:00Z</dcterms:created>
  <dcterms:modified xsi:type="dcterms:W3CDTF">2025-07-24T1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FE43873E7BB14E848DB94CE8E3D51F</vt:lpwstr>
  </property>
  <property fmtid="{D5CDD505-2E9C-101B-9397-08002B2CF9AE}" pid="3" name="MediaServiceImageTags">
    <vt:lpwstr/>
  </property>
</Properties>
</file>